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hepburn-profile"/>
    <w:p>
      <w:pPr>
        <w:pStyle w:val="Heading1"/>
      </w:pPr>
      <w:r>
        <w:t xml:space="preserve">Hepburn Profile</w:t>
      </w:r>
    </w:p>
    <w:p>
      <w:pPr>
        <w:pStyle w:val="FirstParagraph"/>
      </w:pPr>
      <w:r>
        <w:t xml:space="preserve">Report generated on 01 Octo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,473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16,555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Daylesford - Hepburn Springs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037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epbu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ictor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3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2,504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789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7,74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2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fessional, Scientific and Technical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3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72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08 - Victorian Bushfires and Storms (commencing 13 February 202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, Storm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63 - North Victorian Storms (commencing 07 June 20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7 - Victorian Floods (commencing 6 October 20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95 - VIC - Central West Victorian Storms (5 January 20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83 - Victoria Storms (29 October 202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5k Community Sport and RecClu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ural Landhol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,62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85,001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stralian Government Disaster Recovery Payments (AGDRP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00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05:51:18Z</dcterms:created>
  <dcterms:modified xsi:type="dcterms:W3CDTF">2024-10-01T05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